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422B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422B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422B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44D32FBA" w:rsidR="0000007A" w:rsidRPr="007422B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422B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92CF7E2" w:rsidR="0000007A" w:rsidRPr="007422B4" w:rsidRDefault="001341D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Walls That Teach: Graffiti, Education, and the Pedagogy of Resistance</w:t>
            </w:r>
          </w:p>
        </w:tc>
      </w:tr>
      <w:tr w:rsidR="0000007A" w:rsidRPr="007422B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422B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902E905" w:rsidR="0000007A" w:rsidRPr="007422B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F7BDD"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03.7</w:t>
            </w:r>
          </w:p>
        </w:tc>
      </w:tr>
      <w:tr w:rsidR="0000007A" w:rsidRPr="007422B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422B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051E03F" w:rsidR="0000007A" w:rsidRPr="007422B4" w:rsidRDefault="0083358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422B4">
              <w:rPr>
                <w:rFonts w:ascii="Arial" w:hAnsi="Arial" w:cs="Arial"/>
                <w:b/>
                <w:sz w:val="20"/>
                <w:szCs w:val="20"/>
                <w:lang w:val="en-GB"/>
              </w:rPr>
              <w:t>Seeing Otherwise: Graffiti as Radical Curriculum against the Hidden Curriculum</w:t>
            </w:r>
          </w:p>
        </w:tc>
      </w:tr>
      <w:tr w:rsidR="00CF0BBB" w:rsidRPr="007422B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422B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E46B650" w:rsidR="00CF0BBB" w:rsidRPr="007422B4" w:rsidRDefault="002F7BD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422B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422B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7422B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422B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422B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422B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422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422B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422B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422B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422B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422B4">
              <w:rPr>
                <w:rFonts w:ascii="Arial" w:hAnsi="Arial" w:cs="Arial"/>
                <w:lang w:val="en-GB"/>
              </w:rPr>
              <w:t>Author’s Feedback</w:t>
            </w:r>
            <w:r w:rsidRPr="007422B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422B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422B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422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422B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D60B660" w:rsidR="00F1171E" w:rsidRPr="007422B4" w:rsidRDefault="009261C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s</w:t>
            </w:r>
            <w:r w:rsidR="007A1DD3"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arch is coming at the time when</w:t>
            </w: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rality is fast declining. Therefore,</w:t>
            </w:r>
            <w:r w:rsidR="007A1DD3"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research is important because it informed the world on vandalism and the means to fight it.</w:t>
            </w:r>
          </w:p>
        </w:tc>
        <w:tc>
          <w:tcPr>
            <w:tcW w:w="1523" w:type="pct"/>
          </w:tcPr>
          <w:p w14:paraId="7FA2586B" w14:textId="77777777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62A339C" w14:textId="1EB757AE" w:rsidR="00BD1319" w:rsidRPr="007422B4" w:rsidRDefault="00BD1319" w:rsidP="00BD131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sz w:val="20"/>
                <w:szCs w:val="20"/>
                <w:lang w:val="en-GB"/>
              </w:rPr>
              <w:t xml:space="preserve">Thank you </w:t>
            </w:r>
          </w:p>
        </w:tc>
      </w:tr>
      <w:tr w:rsidR="00F1171E" w:rsidRPr="007422B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422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422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78273FF" w:rsidR="00F1171E" w:rsidRPr="007422B4" w:rsidRDefault="00A96F0B" w:rsidP="00A96F0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ffiti as a</w:t>
            </w:r>
            <w:r w:rsidRPr="007422B4">
              <w:rPr>
                <w:rFonts w:ascii="Arial" w:hAnsi="Arial" w:cs="Arial"/>
                <w:b/>
                <w:sz w:val="20"/>
                <w:szCs w:val="20"/>
              </w:rPr>
              <w:t xml:space="preserve"> Radical</w:t>
            </w:r>
            <w:r w:rsidRPr="007422B4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7422B4">
              <w:rPr>
                <w:rFonts w:ascii="Arial" w:hAnsi="Arial" w:cs="Arial"/>
                <w:b/>
                <w:sz w:val="20"/>
                <w:szCs w:val="20"/>
              </w:rPr>
              <w:t>Curriculum</w:t>
            </w:r>
            <w:r w:rsidR="008564E0"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Self-Recovering of Moral Values</w:t>
            </w: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05531D26" w14:textId="77777777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05B6701" w14:textId="1956F09A" w:rsidR="00E40B44" w:rsidRPr="007422B4" w:rsidRDefault="004A1CBF" w:rsidP="00E40B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sz w:val="20"/>
                <w:szCs w:val="20"/>
                <w:lang w:val="en-GB"/>
              </w:rPr>
              <w:t>Thank you for suggesting an effective title</w:t>
            </w:r>
          </w:p>
        </w:tc>
      </w:tr>
      <w:tr w:rsidR="00F1171E" w:rsidRPr="007422B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422B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422B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8B2678B" w:rsidR="00F1171E" w:rsidRPr="007422B4" w:rsidRDefault="00F339B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well articulated with standard approach in writing an abstract.</w:t>
            </w:r>
          </w:p>
        </w:tc>
        <w:tc>
          <w:tcPr>
            <w:tcW w:w="1523" w:type="pct"/>
          </w:tcPr>
          <w:p w14:paraId="7CFF8267" w14:textId="77777777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D54B730" w14:textId="594F095D" w:rsidR="002700EE" w:rsidRPr="007422B4" w:rsidRDefault="00AB1A6A" w:rsidP="002700E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sz w:val="20"/>
                <w:szCs w:val="20"/>
                <w:lang w:val="en-GB"/>
              </w:rPr>
              <w:t xml:space="preserve">Thank you </w:t>
            </w:r>
          </w:p>
        </w:tc>
      </w:tr>
      <w:tr w:rsidR="00F1171E" w:rsidRPr="007422B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422B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F3B3942" w:rsidR="00F1171E" w:rsidRPr="007422B4" w:rsidRDefault="00F339B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search is well articulated.</w:t>
            </w:r>
          </w:p>
        </w:tc>
        <w:tc>
          <w:tcPr>
            <w:tcW w:w="1523" w:type="pct"/>
          </w:tcPr>
          <w:p w14:paraId="4898F764" w14:textId="6266FB19" w:rsidR="00F1171E" w:rsidRPr="007422B4" w:rsidRDefault="007D647F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422B4">
              <w:rPr>
                <w:rFonts w:ascii="Arial" w:hAnsi="Arial" w:cs="Arial"/>
                <w:b w:val="0"/>
                <w:lang w:val="en-GB"/>
              </w:rPr>
              <w:t xml:space="preserve">Thank you </w:t>
            </w:r>
          </w:p>
        </w:tc>
      </w:tr>
      <w:tr w:rsidR="00F1171E" w:rsidRPr="007422B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422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422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4FF60AA" w:rsidR="00F1171E" w:rsidRPr="007422B4" w:rsidRDefault="00F339B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search has sufficient references.</w:t>
            </w:r>
          </w:p>
        </w:tc>
        <w:tc>
          <w:tcPr>
            <w:tcW w:w="1523" w:type="pct"/>
          </w:tcPr>
          <w:p w14:paraId="40220055" w14:textId="1E5AE796" w:rsidR="00F1171E" w:rsidRPr="007422B4" w:rsidRDefault="00657AB2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422B4">
              <w:rPr>
                <w:rFonts w:ascii="Arial" w:hAnsi="Arial" w:cs="Arial"/>
                <w:b w:val="0"/>
                <w:lang w:val="en-GB"/>
              </w:rPr>
              <w:t xml:space="preserve">Thank you </w:t>
            </w:r>
          </w:p>
        </w:tc>
      </w:tr>
      <w:tr w:rsidR="00F1171E" w:rsidRPr="007422B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422B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422B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422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422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1242890" w:rsidR="00F1171E" w:rsidRPr="007422B4" w:rsidRDefault="00F339B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sz w:val="20"/>
                <w:szCs w:val="20"/>
                <w:lang w:val="en-GB"/>
              </w:rPr>
              <w:t>The language is very convincing</w:t>
            </w:r>
            <w:r w:rsidR="00E52A7F" w:rsidRPr="007422B4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941729" w:rsidRPr="007422B4">
              <w:rPr>
                <w:rFonts w:ascii="Arial" w:hAnsi="Arial" w:cs="Arial"/>
                <w:sz w:val="20"/>
                <w:szCs w:val="20"/>
                <w:lang w:val="en-GB"/>
              </w:rPr>
              <w:t>but few spelling errors and contractions are found in the write-up</w:t>
            </w:r>
            <w:r w:rsidR="00E52A7F" w:rsidRPr="007422B4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41E28118" w14:textId="77777777" w:rsidR="00F1171E" w:rsidRPr="007422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422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422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D2C95C2" w14:textId="77777777" w:rsidR="00F1171E" w:rsidRPr="007422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351CA58" w14:textId="782EF62C" w:rsidR="00657AB2" w:rsidRPr="007422B4" w:rsidRDefault="00657AB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sz w:val="20"/>
                <w:szCs w:val="20"/>
                <w:lang w:val="en-GB"/>
              </w:rPr>
              <w:t xml:space="preserve">All the spelling errors have been checked and corrected </w:t>
            </w:r>
          </w:p>
        </w:tc>
      </w:tr>
      <w:tr w:rsidR="00F1171E" w:rsidRPr="007422B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422B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422B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422B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32860C3A" w:rsidR="00F1171E" w:rsidRPr="007422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422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422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422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422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422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422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422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422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422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422B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422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422B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422B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422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422B4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422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422B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422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422B4">
              <w:rPr>
                <w:rFonts w:ascii="Arial" w:hAnsi="Arial" w:cs="Arial"/>
                <w:lang w:val="en-GB"/>
              </w:rPr>
              <w:t>Author’s comment</w:t>
            </w:r>
            <w:r w:rsidRPr="007422B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422B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422B4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422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422B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422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422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422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422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422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422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7422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7422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422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422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422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1557C93" w14:textId="77777777" w:rsidR="007422B4" w:rsidRPr="00971591" w:rsidRDefault="007422B4" w:rsidP="007422B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71591">
        <w:rPr>
          <w:rFonts w:ascii="Arial" w:hAnsi="Arial" w:cs="Arial"/>
          <w:b/>
          <w:u w:val="single"/>
        </w:rPr>
        <w:t>Reviewer details:</w:t>
      </w:r>
    </w:p>
    <w:p w14:paraId="2798F81C" w14:textId="77777777" w:rsidR="007422B4" w:rsidRPr="00971591" w:rsidRDefault="007422B4" w:rsidP="007422B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971591">
        <w:rPr>
          <w:rFonts w:ascii="Arial" w:hAnsi="Arial" w:cs="Arial"/>
          <w:b/>
          <w:color w:val="000000"/>
        </w:rPr>
        <w:t>Nwufor</w:t>
      </w:r>
      <w:proofErr w:type="spellEnd"/>
      <w:r w:rsidRPr="00971591">
        <w:rPr>
          <w:rFonts w:ascii="Arial" w:hAnsi="Arial" w:cs="Arial"/>
          <w:b/>
          <w:color w:val="000000"/>
        </w:rPr>
        <w:t xml:space="preserve"> Christian Fuh, University of Bamenda, Cameroon</w:t>
      </w:r>
      <w:r w:rsidRPr="00971591">
        <w:rPr>
          <w:rFonts w:ascii="Arial" w:hAnsi="Arial" w:cs="Arial"/>
          <w:b/>
          <w:color w:val="000000"/>
        </w:rPr>
        <w:br/>
      </w:r>
    </w:p>
    <w:p w14:paraId="0AF471E5" w14:textId="77777777" w:rsidR="007422B4" w:rsidRPr="007422B4" w:rsidRDefault="007422B4">
      <w:pPr>
        <w:rPr>
          <w:rFonts w:ascii="Arial" w:hAnsi="Arial" w:cs="Arial"/>
          <w:b/>
          <w:sz w:val="20"/>
          <w:szCs w:val="20"/>
        </w:rPr>
      </w:pPr>
    </w:p>
    <w:sectPr w:rsidR="007422B4" w:rsidRPr="007422B4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46A98" w14:textId="77777777" w:rsidR="00985006" w:rsidRPr="0000007A" w:rsidRDefault="00985006" w:rsidP="0099583E">
      <w:r>
        <w:separator/>
      </w:r>
    </w:p>
  </w:endnote>
  <w:endnote w:type="continuationSeparator" w:id="0">
    <w:p w14:paraId="7A1AB044" w14:textId="77777777" w:rsidR="00985006" w:rsidRPr="0000007A" w:rsidRDefault="0098500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37754B" w14:textId="77777777" w:rsidR="00985006" w:rsidRPr="0000007A" w:rsidRDefault="00985006" w:rsidP="0099583E">
      <w:r>
        <w:separator/>
      </w:r>
    </w:p>
  </w:footnote>
  <w:footnote w:type="continuationSeparator" w:id="0">
    <w:p w14:paraId="75825186" w14:textId="77777777" w:rsidR="00985006" w:rsidRPr="0000007A" w:rsidRDefault="0098500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34921786">
    <w:abstractNumId w:val="3"/>
  </w:num>
  <w:num w:numId="2" w16cid:durableId="1972129886">
    <w:abstractNumId w:val="6"/>
  </w:num>
  <w:num w:numId="3" w16cid:durableId="975794921">
    <w:abstractNumId w:val="5"/>
  </w:num>
  <w:num w:numId="4" w16cid:durableId="993947592">
    <w:abstractNumId w:val="7"/>
  </w:num>
  <w:num w:numId="5" w16cid:durableId="303780678">
    <w:abstractNumId w:val="4"/>
  </w:num>
  <w:num w:numId="6" w16cid:durableId="1764759142">
    <w:abstractNumId w:val="0"/>
  </w:num>
  <w:num w:numId="7" w16cid:durableId="1848247338">
    <w:abstractNumId w:val="1"/>
  </w:num>
  <w:num w:numId="8" w16cid:durableId="602955612">
    <w:abstractNumId w:val="9"/>
  </w:num>
  <w:num w:numId="9" w16cid:durableId="301347630">
    <w:abstractNumId w:val="8"/>
  </w:num>
  <w:num w:numId="10" w16cid:durableId="10414400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41D4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7936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00EE"/>
    <w:rsid w:val="00275984"/>
    <w:rsid w:val="00280EC9"/>
    <w:rsid w:val="00282BEE"/>
    <w:rsid w:val="002859CC"/>
    <w:rsid w:val="00291D08"/>
    <w:rsid w:val="00293482"/>
    <w:rsid w:val="002A3D7C"/>
    <w:rsid w:val="002B0E4B"/>
    <w:rsid w:val="002C10B7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2F7BDD"/>
    <w:rsid w:val="00305A7B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1CBF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67B1"/>
    <w:rsid w:val="00557CD3"/>
    <w:rsid w:val="00560D3C"/>
    <w:rsid w:val="00565D90"/>
    <w:rsid w:val="00567DE0"/>
    <w:rsid w:val="005735A5"/>
    <w:rsid w:val="005757CF"/>
    <w:rsid w:val="00581FF9"/>
    <w:rsid w:val="00595A58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7AB2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6E4F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0E09"/>
    <w:rsid w:val="007422B4"/>
    <w:rsid w:val="0074253C"/>
    <w:rsid w:val="007426E6"/>
    <w:rsid w:val="00751520"/>
    <w:rsid w:val="00766889"/>
    <w:rsid w:val="00766A0D"/>
    <w:rsid w:val="00767F8C"/>
    <w:rsid w:val="00780B67"/>
    <w:rsid w:val="00781D07"/>
    <w:rsid w:val="007A1DD3"/>
    <w:rsid w:val="007A62F8"/>
    <w:rsid w:val="007B1099"/>
    <w:rsid w:val="007B54A4"/>
    <w:rsid w:val="007C6CDF"/>
    <w:rsid w:val="007D0246"/>
    <w:rsid w:val="007D647F"/>
    <w:rsid w:val="007D6776"/>
    <w:rsid w:val="007F5873"/>
    <w:rsid w:val="008126B7"/>
    <w:rsid w:val="00815F94"/>
    <w:rsid w:val="008224E2"/>
    <w:rsid w:val="00825DC9"/>
    <w:rsid w:val="0082676D"/>
    <w:rsid w:val="008324FC"/>
    <w:rsid w:val="00833580"/>
    <w:rsid w:val="00846F1F"/>
    <w:rsid w:val="008470AB"/>
    <w:rsid w:val="0085546D"/>
    <w:rsid w:val="008564E0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1576"/>
    <w:rsid w:val="008E5067"/>
    <w:rsid w:val="008F036B"/>
    <w:rsid w:val="008F36E4"/>
    <w:rsid w:val="0090720F"/>
    <w:rsid w:val="0091410B"/>
    <w:rsid w:val="009245E3"/>
    <w:rsid w:val="009261C0"/>
    <w:rsid w:val="00941729"/>
    <w:rsid w:val="00942DEE"/>
    <w:rsid w:val="00944A3B"/>
    <w:rsid w:val="00944F67"/>
    <w:rsid w:val="009553EC"/>
    <w:rsid w:val="00955E45"/>
    <w:rsid w:val="00962B70"/>
    <w:rsid w:val="00967C62"/>
    <w:rsid w:val="00982766"/>
    <w:rsid w:val="00983EB8"/>
    <w:rsid w:val="0098500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1952"/>
    <w:rsid w:val="00A4787C"/>
    <w:rsid w:val="00A51369"/>
    <w:rsid w:val="00A519D1"/>
    <w:rsid w:val="00A5303B"/>
    <w:rsid w:val="00A65C50"/>
    <w:rsid w:val="00A8290F"/>
    <w:rsid w:val="00A90979"/>
    <w:rsid w:val="00A96F0B"/>
    <w:rsid w:val="00AA41B3"/>
    <w:rsid w:val="00AA49A2"/>
    <w:rsid w:val="00AA5338"/>
    <w:rsid w:val="00AB1A6A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1319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58B5"/>
    <w:rsid w:val="00D709EB"/>
    <w:rsid w:val="00D73439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0B44"/>
    <w:rsid w:val="00E451EA"/>
    <w:rsid w:val="00E52A7F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1975"/>
    <w:rsid w:val="00F13071"/>
    <w:rsid w:val="00F2643C"/>
    <w:rsid w:val="00F32717"/>
    <w:rsid w:val="00F3295A"/>
    <w:rsid w:val="00F32A9A"/>
    <w:rsid w:val="00F339B1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422B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3</cp:revision>
  <dcterms:created xsi:type="dcterms:W3CDTF">2023-08-30T09:21:00Z</dcterms:created>
  <dcterms:modified xsi:type="dcterms:W3CDTF">2025-10-25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